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809B4C" w14:textId="789E64C0" w:rsidR="00FB380B" w:rsidRPr="0057274A" w:rsidRDefault="00620D66" w:rsidP="00620D66">
      <w:pPr>
        <w:jc w:val="center"/>
        <w:rPr>
          <w:rFonts w:ascii="Times New Roman" w:hAnsi="Times New Roman" w:cs="Times New Roman"/>
          <w:b/>
        </w:rPr>
      </w:pPr>
      <w:r w:rsidRPr="0057274A">
        <w:rPr>
          <w:rFonts w:ascii="Times New Roman" w:hAnsi="Times New Roman" w:cs="Times New Roman"/>
          <w:b/>
        </w:rPr>
        <w:t xml:space="preserve">ROSEVILLE </w:t>
      </w:r>
      <w:r w:rsidR="0057274A" w:rsidRPr="0057274A">
        <w:rPr>
          <w:rFonts w:ascii="Times New Roman" w:hAnsi="Times New Roman" w:cs="Times New Roman"/>
          <w:b/>
        </w:rPr>
        <w:t>AREA COMMUNITY FOUNDATION</w:t>
      </w:r>
    </w:p>
    <w:p w14:paraId="7ED284A7" w14:textId="115984AE" w:rsidR="00620D66" w:rsidRPr="0057274A" w:rsidRDefault="0057274A" w:rsidP="00620D6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620D66" w:rsidRPr="0057274A">
        <w:rPr>
          <w:rFonts w:ascii="Times New Roman" w:hAnsi="Times New Roman" w:cs="Times New Roman"/>
        </w:rPr>
        <w:t>GRANT APPLICATION</w:t>
      </w:r>
    </w:p>
    <w:p w14:paraId="28F76173" w14:textId="77777777" w:rsidR="00AD269D" w:rsidRPr="0057274A" w:rsidRDefault="00AD269D" w:rsidP="00620D6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509E4FAA" w14:textId="77777777" w:rsidR="004A3160" w:rsidRPr="0057274A" w:rsidRDefault="004A3160" w:rsidP="0057274A">
      <w:pPr>
        <w:rPr>
          <w:rFonts w:ascii="Times New Roman" w:hAnsi="Times New Roman" w:cs="Times New Roman"/>
        </w:rPr>
      </w:pPr>
    </w:p>
    <w:p w14:paraId="1707B5B1" w14:textId="77777777" w:rsidR="00544E39" w:rsidRPr="0057274A" w:rsidRDefault="00544E39" w:rsidP="00620D66">
      <w:pPr>
        <w:jc w:val="center"/>
        <w:rPr>
          <w:rFonts w:ascii="Times New Roman" w:hAnsi="Times New Roman" w:cs="Times New Roman"/>
        </w:rPr>
      </w:pPr>
    </w:p>
    <w:p w14:paraId="1BD372DD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19EA4B80" w14:textId="059CDC8F" w:rsidR="00544E39" w:rsidRDefault="00544E39" w:rsidP="00544E39">
      <w:pPr>
        <w:rPr>
          <w:rFonts w:ascii="Times New Roman" w:hAnsi="Times New Roman" w:cs="Times New Roman"/>
          <w:b/>
        </w:rPr>
      </w:pPr>
      <w:r w:rsidRPr="0057274A">
        <w:rPr>
          <w:rFonts w:ascii="Times New Roman" w:hAnsi="Times New Roman" w:cs="Times New Roman"/>
        </w:rPr>
        <w:t xml:space="preserve">Please complete all sections of the following grant application.  </w:t>
      </w:r>
      <w:r w:rsidR="009D57AB" w:rsidRPr="009D57AB">
        <w:rPr>
          <w:rFonts w:ascii="Times New Roman" w:hAnsi="Times New Roman" w:cs="Times New Roman"/>
          <w:b/>
        </w:rPr>
        <w:t>NOTE we cannot consider a new request until the Grant report form has been completed for the prior grant</w:t>
      </w:r>
    </w:p>
    <w:p w14:paraId="60C38C63" w14:textId="77777777" w:rsidR="0057274A" w:rsidRDefault="0057274A" w:rsidP="00544E39">
      <w:pPr>
        <w:rPr>
          <w:rFonts w:ascii="Times New Roman" w:hAnsi="Times New Roman" w:cs="Times New Roman"/>
          <w:b/>
        </w:rPr>
      </w:pPr>
    </w:p>
    <w:p w14:paraId="781C4D04" w14:textId="77777777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  <w:b/>
        </w:rPr>
        <w:t>A.   General Information</w:t>
      </w:r>
    </w:p>
    <w:p w14:paraId="70C388FD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186B398A" w14:textId="2F44C248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Date</w:t>
      </w:r>
      <w:r w:rsidR="008F70DB">
        <w:rPr>
          <w:rFonts w:ascii="Times New Roman" w:hAnsi="Times New Roman" w:cs="Times New Roman"/>
        </w:rPr>
        <w:t>:</w:t>
      </w:r>
      <w:r w:rsidRPr="0057274A">
        <w:rPr>
          <w:rFonts w:ascii="Times New Roman" w:hAnsi="Times New Roman" w:cs="Times New Roman"/>
        </w:rPr>
        <w:t xml:space="preserve"> _________________</w:t>
      </w:r>
    </w:p>
    <w:p w14:paraId="648B1EB3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4825A260" w14:textId="77777777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Name of Organization: ___________________________________________________________________</w:t>
      </w:r>
    </w:p>
    <w:p w14:paraId="66D3258C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4D54628C" w14:textId="77777777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Address and phone: ______________________________________________________________________</w:t>
      </w:r>
    </w:p>
    <w:p w14:paraId="395563E9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121C8269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1BE6AD53" w14:textId="7BDE06EA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Email and web site (if applicable)</w:t>
      </w:r>
      <w:r w:rsidR="008F70DB">
        <w:rPr>
          <w:rFonts w:ascii="Times New Roman" w:hAnsi="Times New Roman" w:cs="Times New Roman"/>
        </w:rPr>
        <w:t>:</w:t>
      </w:r>
      <w:r w:rsidRPr="0057274A">
        <w:rPr>
          <w:rFonts w:ascii="Times New Roman" w:hAnsi="Times New Roman" w:cs="Times New Roman"/>
        </w:rPr>
        <w:t xml:space="preserve"> __________________________</w:t>
      </w:r>
      <w:r w:rsidR="004A3160" w:rsidRPr="0057274A">
        <w:rPr>
          <w:rFonts w:ascii="Times New Roman" w:hAnsi="Times New Roman" w:cs="Times New Roman"/>
        </w:rPr>
        <w:t>_____________________________</w:t>
      </w:r>
    </w:p>
    <w:p w14:paraId="7B940E28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6AC3B1EF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79F01FE5" w14:textId="3243B66B" w:rsidR="00544E39" w:rsidRPr="007917CE" w:rsidRDefault="00544E39" w:rsidP="00544E39">
      <w:pPr>
        <w:rPr>
          <w:rFonts w:ascii="Times New Roman" w:hAnsi="Times New Roman" w:cs="Times New Roman"/>
          <w:b/>
        </w:rPr>
      </w:pPr>
      <w:r w:rsidRPr="0057274A">
        <w:rPr>
          <w:rFonts w:ascii="Times New Roman" w:hAnsi="Times New Roman" w:cs="Times New Roman"/>
        </w:rPr>
        <w:t>I</w:t>
      </w:r>
      <w:r w:rsidR="004A3160" w:rsidRPr="0057274A">
        <w:rPr>
          <w:rFonts w:ascii="Times New Roman" w:hAnsi="Times New Roman" w:cs="Times New Roman"/>
        </w:rPr>
        <w:t xml:space="preserve">RS Status:  </w:t>
      </w:r>
      <w:r w:rsidRPr="0057274A">
        <w:rPr>
          <w:rFonts w:ascii="Times New Roman" w:hAnsi="Times New Roman" w:cs="Times New Roman"/>
        </w:rPr>
        <w:t>501(c)(3) (Please attach letter from the IRS)</w:t>
      </w:r>
      <w:r w:rsidR="00340774">
        <w:rPr>
          <w:rFonts w:ascii="Times New Roman" w:hAnsi="Times New Roman" w:cs="Times New Roman"/>
        </w:rPr>
        <w:t xml:space="preserve"> </w:t>
      </w:r>
      <w:r w:rsidR="00340774" w:rsidRPr="007917CE">
        <w:rPr>
          <w:rFonts w:ascii="Times New Roman" w:hAnsi="Times New Roman" w:cs="Times New Roman"/>
          <w:b/>
        </w:rPr>
        <w:t>Note</w:t>
      </w:r>
      <w:r w:rsidR="00094998" w:rsidRPr="007917CE">
        <w:rPr>
          <w:rFonts w:ascii="Times New Roman" w:hAnsi="Times New Roman" w:cs="Times New Roman"/>
          <w:b/>
        </w:rPr>
        <w:t>:</w:t>
      </w:r>
      <w:r w:rsidR="00340774" w:rsidRPr="007917CE">
        <w:rPr>
          <w:rFonts w:ascii="Times New Roman" w:hAnsi="Times New Roman" w:cs="Times New Roman"/>
          <w:b/>
        </w:rPr>
        <w:t xml:space="preserve"> we do not accept Fiscal Agents unless an application has been submitted to the IRS for their own 501(c)(3)</w:t>
      </w:r>
    </w:p>
    <w:p w14:paraId="58FD8D24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647E7CFC" w14:textId="77777777" w:rsidR="00544E39" w:rsidRPr="0057274A" w:rsidRDefault="00544E39" w:rsidP="00544E39">
      <w:pPr>
        <w:rPr>
          <w:rFonts w:ascii="Times New Roman" w:hAnsi="Times New Roman" w:cs="Times New Roman"/>
          <w:b/>
        </w:rPr>
      </w:pPr>
    </w:p>
    <w:p w14:paraId="638DCD46" w14:textId="2F4E7EF9" w:rsidR="00544E39" w:rsidRPr="0057274A" w:rsidRDefault="00544E39" w:rsidP="00544E39">
      <w:pPr>
        <w:rPr>
          <w:rFonts w:ascii="Times New Roman" w:hAnsi="Times New Roman" w:cs="Times New Roman"/>
          <w:b/>
        </w:rPr>
      </w:pPr>
      <w:r w:rsidRPr="0057274A">
        <w:rPr>
          <w:rFonts w:ascii="Times New Roman" w:hAnsi="Times New Roman" w:cs="Times New Roman"/>
          <w:b/>
        </w:rPr>
        <w:t>B.  Responsible Governing Body Approval</w:t>
      </w:r>
      <w:r w:rsidR="008F70DB">
        <w:rPr>
          <w:rFonts w:ascii="Times New Roman" w:hAnsi="Times New Roman" w:cs="Times New Roman"/>
          <w:b/>
        </w:rPr>
        <w:t xml:space="preserve"> </w:t>
      </w:r>
      <w:r w:rsidR="00C57725" w:rsidRPr="007917CE">
        <w:rPr>
          <w:rFonts w:ascii="Times New Roman" w:hAnsi="Times New Roman" w:cs="Times New Roman"/>
          <w:b/>
        </w:rPr>
        <w:t xml:space="preserve">or </w:t>
      </w:r>
      <w:r w:rsidR="008F70DB" w:rsidRPr="007917CE">
        <w:rPr>
          <w:rFonts w:ascii="Times New Roman" w:hAnsi="Times New Roman" w:cs="Times New Roman"/>
          <w:b/>
        </w:rPr>
        <w:t>S</w:t>
      </w:r>
      <w:r w:rsidR="00C57725" w:rsidRPr="007917CE">
        <w:rPr>
          <w:rFonts w:ascii="Times New Roman" w:hAnsi="Times New Roman" w:cs="Times New Roman"/>
          <w:b/>
        </w:rPr>
        <w:t>chool Principal</w:t>
      </w:r>
      <w:r w:rsidR="00094998" w:rsidRPr="007917CE">
        <w:rPr>
          <w:rFonts w:ascii="Times New Roman" w:hAnsi="Times New Roman" w:cs="Times New Roman"/>
          <w:b/>
        </w:rPr>
        <w:t xml:space="preserve"> or Vice Principal </w:t>
      </w:r>
      <w:r w:rsidR="00C57725" w:rsidRPr="007917CE">
        <w:rPr>
          <w:rFonts w:ascii="Times New Roman" w:hAnsi="Times New Roman" w:cs="Times New Roman"/>
          <w:b/>
        </w:rPr>
        <w:t>)</w:t>
      </w:r>
      <w:r w:rsidR="00C57725">
        <w:rPr>
          <w:rFonts w:ascii="Times New Roman" w:hAnsi="Times New Roman" w:cs="Times New Roman"/>
          <w:b/>
        </w:rPr>
        <w:t xml:space="preserve"> </w:t>
      </w:r>
    </w:p>
    <w:p w14:paraId="708E1C13" w14:textId="77777777" w:rsidR="004A3160" w:rsidRPr="0057274A" w:rsidRDefault="004A3160" w:rsidP="00544E39">
      <w:pPr>
        <w:rPr>
          <w:rFonts w:ascii="Times New Roman" w:hAnsi="Times New Roman" w:cs="Times New Roman"/>
          <w:b/>
        </w:rPr>
      </w:pPr>
    </w:p>
    <w:p w14:paraId="16D80795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5208EEB0" w14:textId="77777777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Please have the applicable person sign this form:</w:t>
      </w:r>
    </w:p>
    <w:p w14:paraId="3BB9C43C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60A9F3A8" w14:textId="38E87BEA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Board Chair or other Responsible Person:  Name, Title, Phone,</w:t>
      </w:r>
      <w:r w:rsidR="007917CE">
        <w:rPr>
          <w:rFonts w:ascii="Times New Roman" w:hAnsi="Times New Roman" w:cs="Times New Roman"/>
        </w:rPr>
        <w:t xml:space="preserve"> </w:t>
      </w:r>
      <w:r w:rsidRPr="0057274A">
        <w:rPr>
          <w:rFonts w:ascii="Times New Roman" w:hAnsi="Times New Roman" w:cs="Times New Roman"/>
        </w:rPr>
        <w:t>Email_________________</w:t>
      </w:r>
    </w:p>
    <w:p w14:paraId="72F56745" w14:textId="77777777" w:rsidR="00544E39" w:rsidRPr="0057274A" w:rsidRDefault="00544E39" w:rsidP="00544E39">
      <w:pPr>
        <w:pBdr>
          <w:bottom w:val="single" w:sz="12" w:space="1" w:color="auto"/>
        </w:pBdr>
        <w:rPr>
          <w:rFonts w:ascii="Times New Roman" w:hAnsi="Times New Roman" w:cs="Times New Roman"/>
        </w:rPr>
      </w:pPr>
    </w:p>
    <w:p w14:paraId="4B87A9D7" w14:textId="77777777" w:rsidR="00544E39" w:rsidRDefault="00544E39" w:rsidP="00544E39">
      <w:pPr>
        <w:rPr>
          <w:rFonts w:ascii="Times New Roman" w:hAnsi="Times New Roman" w:cs="Times New Roman"/>
        </w:rPr>
      </w:pPr>
    </w:p>
    <w:p w14:paraId="655EB9FF" w14:textId="77777777" w:rsidR="00E4176B" w:rsidRDefault="00E4176B" w:rsidP="00544E39">
      <w:pPr>
        <w:rPr>
          <w:rFonts w:ascii="Times New Roman" w:hAnsi="Times New Roman" w:cs="Times New Roman"/>
        </w:rPr>
      </w:pPr>
    </w:p>
    <w:p w14:paraId="7E125FD9" w14:textId="77777777" w:rsidR="00E4176B" w:rsidRPr="0057274A" w:rsidRDefault="00E4176B" w:rsidP="00544E39">
      <w:pPr>
        <w:rPr>
          <w:rFonts w:ascii="Times New Roman" w:hAnsi="Times New Roman" w:cs="Times New Roman"/>
        </w:rPr>
      </w:pPr>
    </w:p>
    <w:p w14:paraId="2E8B8CFA" w14:textId="3209B16D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Contact Person:  Name, Title, Phone,</w:t>
      </w:r>
      <w:r w:rsidR="007917CE">
        <w:rPr>
          <w:rFonts w:ascii="Times New Roman" w:hAnsi="Times New Roman" w:cs="Times New Roman"/>
        </w:rPr>
        <w:t xml:space="preserve"> </w:t>
      </w:r>
      <w:r w:rsidRPr="0057274A">
        <w:rPr>
          <w:rFonts w:ascii="Times New Roman" w:hAnsi="Times New Roman" w:cs="Times New Roman"/>
        </w:rPr>
        <w:t>Email _______________________________________________________</w:t>
      </w:r>
    </w:p>
    <w:p w14:paraId="3AAC0D91" w14:textId="77777777" w:rsidR="00544E39" w:rsidRPr="0057274A" w:rsidRDefault="00544E39" w:rsidP="00544E39">
      <w:pPr>
        <w:rPr>
          <w:rFonts w:ascii="Times New Roman" w:hAnsi="Times New Roman" w:cs="Times New Roman"/>
        </w:rPr>
      </w:pPr>
    </w:p>
    <w:p w14:paraId="759136BC" w14:textId="48ED8B6E" w:rsidR="00544E39" w:rsidRPr="0057274A" w:rsidRDefault="00544E3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______________________________________________________________________________</w:t>
      </w:r>
    </w:p>
    <w:p w14:paraId="27DE9765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2162BECE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643EB8C1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4FC56147" w14:textId="0A119D13" w:rsidR="00544E39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  <w:b/>
        </w:rPr>
        <w:t>C.  Grant Request</w:t>
      </w:r>
    </w:p>
    <w:p w14:paraId="6231C711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2AAED50F" w14:textId="2641D898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 xml:space="preserve">1.a.  Briefly describe the purpose of the project </w:t>
      </w:r>
      <w:r w:rsidRPr="00711C13">
        <w:rPr>
          <w:rFonts w:ascii="Times New Roman" w:hAnsi="Times New Roman" w:cs="Times New Roman"/>
        </w:rPr>
        <w:t>or program</w:t>
      </w:r>
      <w:r w:rsidR="00094998">
        <w:rPr>
          <w:rFonts w:ascii="Times New Roman" w:hAnsi="Times New Roman" w:cs="Times New Roman"/>
        </w:rPr>
        <w:t>:</w:t>
      </w:r>
      <w:r w:rsidRPr="00711C13">
        <w:rPr>
          <w:rFonts w:ascii="Times New Roman" w:hAnsi="Times New Roman" w:cs="Times New Roman"/>
        </w:rPr>
        <w:t xml:space="preserve"> </w:t>
      </w:r>
      <w:r w:rsidR="00094998">
        <w:rPr>
          <w:rFonts w:ascii="Times New Roman" w:hAnsi="Times New Roman" w:cs="Times New Roman"/>
        </w:rPr>
        <w:t>t</w:t>
      </w:r>
      <w:r w:rsidRPr="0057274A">
        <w:rPr>
          <w:rFonts w:ascii="Times New Roman" w:hAnsi="Times New Roman" w:cs="Times New Roman"/>
        </w:rPr>
        <w:t>he need it addresses, the goal</w:t>
      </w:r>
      <w:r w:rsidR="00AD269D" w:rsidRPr="00711C13">
        <w:rPr>
          <w:rFonts w:ascii="Times New Roman" w:hAnsi="Times New Roman" w:cs="Times New Roman"/>
        </w:rPr>
        <w:t>/timeline</w:t>
      </w:r>
      <w:r w:rsidRPr="0057274A">
        <w:rPr>
          <w:rFonts w:ascii="Times New Roman" w:hAnsi="Times New Roman" w:cs="Times New Roman"/>
        </w:rPr>
        <w:t xml:space="preserve"> and how it benefits the community of Roseville</w:t>
      </w:r>
      <w:r w:rsidR="007F0380">
        <w:rPr>
          <w:rFonts w:ascii="Times New Roman" w:hAnsi="Times New Roman" w:cs="Times New Roman"/>
        </w:rPr>
        <w:t xml:space="preserve"> area</w:t>
      </w:r>
      <w:r w:rsidRPr="0057274A">
        <w:rPr>
          <w:rFonts w:ascii="Times New Roman" w:hAnsi="Times New Roman" w:cs="Times New Roman"/>
        </w:rPr>
        <w:t>.</w:t>
      </w:r>
      <w:r w:rsidR="00340774">
        <w:rPr>
          <w:rFonts w:ascii="Times New Roman" w:hAnsi="Times New Roman" w:cs="Times New Roman"/>
        </w:rPr>
        <w:t xml:space="preserve"> </w:t>
      </w:r>
      <w:r w:rsidR="00340774" w:rsidRPr="007917CE">
        <w:rPr>
          <w:rFonts w:ascii="Times New Roman" w:hAnsi="Times New Roman" w:cs="Times New Roman"/>
        </w:rPr>
        <w:t>Note that Grantees address or Program</w:t>
      </w:r>
      <w:r w:rsidR="00094998" w:rsidRPr="007917CE">
        <w:rPr>
          <w:rFonts w:ascii="Times New Roman" w:hAnsi="Times New Roman" w:cs="Times New Roman"/>
        </w:rPr>
        <w:t xml:space="preserve"> location must</w:t>
      </w:r>
      <w:r w:rsidR="00340774" w:rsidRPr="007917CE">
        <w:rPr>
          <w:rFonts w:ascii="Times New Roman" w:hAnsi="Times New Roman" w:cs="Times New Roman"/>
        </w:rPr>
        <w:t xml:space="preserve"> be in the Roseville Area</w:t>
      </w:r>
      <w:r w:rsidR="007917CE">
        <w:rPr>
          <w:rFonts w:ascii="Times New Roman" w:hAnsi="Times New Roman" w:cs="Times New Roman"/>
        </w:rPr>
        <w:t xml:space="preserve"> and or </w:t>
      </w:r>
      <w:r w:rsidR="00E4176B">
        <w:rPr>
          <w:rFonts w:ascii="Times New Roman" w:hAnsi="Times New Roman" w:cs="Times New Roman"/>
        </w:rPr>
        <w:t>ISD</w:t>
      </w:r>
      <w:r w:rsidR="007917CE">
        <w:rPr>
          <w:rFonts w:ascii="Times New Roman" w:hAnsi="Times New Roman" w:cs="Times New Roman"/>
        </w:rPr>
        <w:t xml:space="preserve"> 623</w:t>
      </w:r>
      <w:r w:rsidR="00340774" w:rsidRPr="007917CE">
        <w:rPr>
          <w:rFonts w:ascii="Times New Roman" w:hAnsi="Times New Roman" w:cs="Times New Roman"/>
        </w:rPr>
        <w:t xml:space="preserve">.  See City of Roseville map </w:t>
      </w:r>
      <w:r w:rsidR="00340774" w:rsidRPr="007917CE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:</w:t>
      </w:r>
      <w:r w:rsidR="00340774" w:rsidRPr="007917CE">
        <w:rPr>
          <w:rStyle w:val="apple-converted-space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  <w:hyperlink r:id="rId9" w:tgtFrame="_blank" w:history="1">
        <w:r w:rsidR="00340774" w:rsidRPr="007917CE">
          <w:rPr>
            <w:rStyle w:val="Hyperlink"/>
            <w:rFonts w:ascii="Calibri" w:hAnsi="Calibri" w:cs="Calibri"/>
            <w:color w:val="954F72"/>
            <w:sz w:val="22"/>
            <w:szCs w:val="22"/>
            <w:shd w:val="clear" w:color="auto" w:fill="FFFFFF"/>
          </w:rPr>
          <w:t>http://www.cityofroseville.com/462/Maps</w:t>
        </w:r>
      </w:hyperlink>
      <w:r w:rsidR="00340774">
        <w:rPr>
          <w:rFonts w:ascii="Times New Roman" w:hAnsi="Times New Roman" w:cs="Times New Roman"/>
        </w:rPr>
        <w:t xml:space="preserve"> </w:t>
      </w:r>
    </w:p>
    <w:p w14:paraId="103059EC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464838D5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5BB90B62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64F69DCB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641063DD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7158D6BE" w14:textId="56AE7798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 xml:space="preserve">1.b.  How will you measure the success of your project? </w:t>
      </w:r>
    </w:p>
    <w:p w14:paraId="78333CB1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60AC544D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4E2AED81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6060E3ED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0014F10A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3E6FBC5D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19E5B960" w14:textId="7B447171" w:rsidR="004549DD" w:rsidRPr="0057274A" w:rsidRDefault="004A3160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2.a.  Give the names(s), experience and briefly describe the role of the individual(s) who will supervise</w:t>
      </w:r>
      <w:r w:rsidR="004549DD" w:rsidRPr="0057274A">
        <w:rPr>
          <w:rFonts w:ascii="Times New Roman" w:hAnsi="Times New Roman" w:cs="Times New Roman"/>
        </w:rPr>
        <w:t xml:space="preserve"> or implement the project.</w:t>
      </w:r>
    </w:p>
    <w:p w14:paraId="1D054715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6E84B4BC" w14:textId="53F1B89E" w:rsidR="004549DD" w:rsidRPr="0057274A" w:rsidRDefault="004A3160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</w:p>
    <w:p w14:paraId="741694C4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215628CD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25E0562A" w14:textId="77777777" w:rsidR="0057274A" w:rsidRDefault="0057274A" w:rsidP="00544E39">
      <w:pPr>
        <w:rPr>
          <w:rFonts w:ascii="Times New Roman" w:hAnsi="Times New Roman" w:cs="Times New Roman"/>
        </w:rPr>
      </w:pPr>
    </w:p>
    <w:p w14:paraId="347DC9AF" w14:textId="791828E1" w:rsidR="004549DD" w:rsidRDefault="004A3160" w:rsidP="008F70DB">
      <w:pPr>
        <w:ind w:left="300"/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2.b</w:t>
      </w:r>
      <w:r w:rsidRPr="00711C13">
        <w:rPr>
          <w:rFonts w:ascii="Times New Roman" w:hAnsi="Times New Roman" w:cs="Times New Roman"/>
        </w:rPr>
        <w:t>.</w:t>
      </w:r>
      <w:r w:rsidR="004549DD" w:rsidRPr="00711C13">
        <w:rPr>
          <w:rFonts w:ascii="Times New Roman" w:hAnsi="Times New Roman" w:cs="Times New Roman"/>
        </w:rPr>
        <w:t xml:space="preserve">  </w:t>
      </w:r>
      <w:r w:rsidR="00094998">
        <w:rPr>
          <w:rFonts w:ascii="Times New Roman" w:hAnsi="Times New Roman" w:cs="Times New Roman"/>
        </w:rPr>
        <w:t>A</w:t>
      </w:r>
      <w:r w:rsidR="004549DD" w:rsidRPr="0057274A">
        <w:rPr>
          <w:rFonts w:ascii="Times New Roman" w:hAnsi="Times New Roman" w:cs="Times New Roman"/>
        </w:rPr>
        <w:t>pproximate number of people served in the Roseville area:</w:t>
      </w:r>
    </w:p>
    <w:p w14:paraId="471EFA0A" w14:textId="77777777" w:rsidR="00E4176B" w:rsidRDefault="00E4176B" w:rsidP="008F70DB">
      <w:pPr>
        <w:ind w:left="300"/>
        <w:rPr>
          <w:rFonts w:ascii="Times New Roman" w:hAnsi="Times New Roman" w:cs="Times New Roman"/>
        </w:rPr>
      </w:pPr>
    </w:p>
    <w:p w14:paraId="0A6B1BAA" w14:textId="77777777" w:rsidR="00E4176B" w:rsidRPr="0057274A" w:rsidRDefault="00E4176B" w:rsidP="008F70DB">
      <w:pPr>
        <w:ind w:left="300"/>
        <w:rPr>
          <w:rFonts w:ascii="Times New Roman" w:hAnsi="Times New Roman" w:cs="Times New Roman"/>
        </w:rPr>
      </w:pPr>
    </w:p>
    <w:p w14:paraId="58AF169D" w14:textId="0A69DD8B" w:rsidR="004549DD" w:rsidRPr="0057274A" w:rsidRDefault="004549DD" w:rsidP="00094998">
      <w:pPr>
        <w:ind w:left="300" w:firstLine="420"/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Check all that apply: ___male    ___female   ___minority   ___youth  ___</w:t>
      </w:r>
      <w:r w:rsidR="008F70DB">
        <w:rPr>
          <w:rFonts w:ascii="Times New Roman" w:hAnsi="Times New Roman" w:cs="Times New Roman"/>
        </w:rPr>
        <w:t xml:space="preserve">                 </w:t>
      </w:r>
      <w:r w:rsidRPr="0057274A">
        <w:rPr>
          <w:rFonts w:ascii="Times New Roman" w:hAnsi="Times New Roman" w:cs="Times New Roman"/>
        </w:rPr>
        <w:t>elderly  ___families</w:t>
      </w:r>
      <w:r w:rsidR="008F70DB">
        <w:rPr>
          <w:rFonts w:ascii="Times New Roman" w:hAnsi="Times New Roman" w:cs="Times New Roman"/>
        </w:rPr>
        <w:t>____</w:t>
      </w:r>
    </w:p>
    <w:p w14:paraId="50036F48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3DF65C2F" w14:textId="77777777" w:rsidR="0057274A" w:rsidRDefault="0057274A" w:rsidP="00544E39">
      <w:pPr>
        <w:rPr>
          <w:rFonts w:ascii="Times New Roman" w:hAnsi="Times New Roman" w:cs="Times New Roman"/>
        </w:rPr>
      </w:pPr>
    </w:p>
    <w:p w14:paraId="2ED10CBA" w14:textId="77777777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3.a. Summarize your budget request:</w:t>
      </w:r>
    </w:p>
    <w:p w14:paraId="24E200CE" w14:textId="77777777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ab/>
      </w:r>
    </w:p>
    <w:p w14:paraId="0D45B262" w14:textId="34E11C21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ab/>
        <w:t>Organization’s total annual budget $__________________________________</w:t>
      </w:r>
    </w:p>
    <w:p w14:paraId="45D92162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35E286E4" w14:textId="50D2CB3B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ab/>
        <w:t>Total project budget</w:t>
      </w:r>
      <w:r w:rsidR="008F70DB">
        <w:rPr>
          <w:rFonts w:ascii="Times New Roman" w:hAnsi="Times New Roman" w:cs="Times New Roman"/>
        </w:rPr>
        <w:t xml:space="preserve"> </w:t>
      </w:r>
      <w:r w:rsidRPr="0057274A">
        <w:rPr>
          <w:rFonts w:ascii="Times New Roman" w:hAnsi="Times New Roman" w:cs="Times New Roman"/>
        </w:rPr>
        <w:t>$_________________________________</w:t>
      </w:r>
    </w:p>
    <w:p w14:paraId="4E5DADF2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0B8F0507" w14:textId="43EA50A8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ab/>
        <w:t>Roseville Community Fund</w:t>
      </w:r>
      <w:r w:rsidR="008F70DB">
        <w:rPr>
          <w:rFonts w:ascii="Times New Roman" w:hAnsi="Times New Roman" w:cs="Times New Roman"/>
        </w:rPr>
        <w:t xml:space="preserve"> </w:t>
      </w:r>
      <w:r w:rsidRPr="0057274A">
        <w:rPr>
          <w:rFonts w:ascii="Times New Roman" w:hAnsi="Times New Roman" w:cs="Times New Roman"/>
        </w:rPr>
        <w:t>Amount request  $______________________________</w:t>
      </w:r>
    </w:p>
    <w:p w14:paraId="08C09452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5F06B8CC" w14:textId="77777777" w:rsidR="004549DD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ab/>
        <w:t>Scheduled implementation dates:   ____________________________________</w:t>
      </w:r>
    </w:p>
    <w:p w14:paraId="4D3D0472" w14:textId="77777777" w:rsidR="00AD269D" w:rsidRDefault="00AD269D" w:rsidP="00544E39">
      <w:pPr>
        <w:rPr>
          <w:rFonts w:ascii="Times New Roman" w:hAnsi="Times New Roman" w:cs="Times New Roman"/>
        </w:rPr>
      </w:pPr>
    </w:p>
    <w:p w14:paraId="1FEC4DFE" w14:textId="7DA8479F" w:rsidR="004549DD" w:rsidRPr="00711C13" w:rsidRDefault="00AD269D" w:rsidP="00AD269D">
      <w:pPr>
        <w:ind w:firstLine="720"/>
        <w:rPr>
          <w:rFonts w:ascii="Times New Roman" w:hAnsi="Times New Roman" w:cs="Times New Roman"/>
        </w:rPr>
      </w:pPr>
      <w:r w:rsidRPr="00711C13">
        <w:rPr>
          <w:rFonts w:ascii="Times New Roman" w:hAnsi="Times New Roman" w:cs="Times New Roman"/>
        </w:rPr>
        <w:t>What is your contingency plan if fund</w:t>
      </w:r>
      <w:r w:rsidR="00711C13" w:rsidRPr="00711C13">
        <w:rPr>
          <w:rFonts w:ascii="Times New Roman" w:hAnsi="Times New Roman" w:cs="Times New Roman"/>
        </w:rPr>
        <w:t>s</w:t>
      </w:r>
      <w:r w:rsidRPr="00711C13">
        <w:rPr>
          <w:rFonts w:ascii="Times New Roman" w:hAnsi="Times New Roman" w:cs="Times New Roman"/>
        </w:rPr>
        <w:t xml:space="preserve"> are not received? </w:t>
      </w:r>
    </w:p>
    <w:p w14:paraId="38E06008" w14:textId="77777777" w:rsidR="00AD269D" w:rsidRPr="00711C13" w:rsidRDefault="00AD269D" w:rsidP="00AD269D">
      <w:pPr>
        <w:ind w:firstLine="720"/>
        <w:rPr>
          <w:rFonts w:ascii="Times New Roman" w:hAnsi="Times New Roman" w:cs="Times New Roman"/>
        </w:rPr>
      </w:pPr>
    </w:p>
    <w:p w14:paraId="0AEF45B7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4778C19F" w14:textId="0F2522A3" w:rsidR="004549DD" w:rsidRPr="0057274A" w:rsidRDefault="008F70DB" w:rsidP="00544E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4549DD" w:rsidRPr="0057274A">
        <w:rPr>
          <w:rFonts w:ascii="Times New Roman" w:hAnsi="Times New Roman" w:cs="Times New Roman"/>
        </w:rPr>
        <w:t>b. Show itemized project budget (or attach to email when sending):</w:t>
      </w:r>
    </w:p>
    <w:p w14:paraId="7EA8BB03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338A6DF7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60A95A78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5C00A135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34B4162D" w14:textId="77777777" w:rsidR="004549DD" w:rsidRPr="0057274A" w:rsidRDefault="004549DD" w:rsidP="00544E39">
      <w:pPr>
        <w:rPr>
          <w:rFonts w:ascii="Times New Roman" w:hAnsi="Times New Roman" w:cs="Times New Roman"/>
        </w:rPr>
      </w:pPr>
    </w:p>
    <w:p w14:paraId="7BC3839A" w14:textId="77777777" w:rsidR="004549DD" w:rsidRPr="0057274A" w:rsidRDefault="004549DD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4.  List other funding sources approached, amounts requested, status of the request and any plans for future funding sources.</w:t>
      </w:r>
    </w:p>
    <w:p w14:paraId="4F0AD2A3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6D3F99F8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4B0AF23E" w14:textId="1142D6B1" w:rsidR="004A3160" w:rsidRPr="0057274A" w:rsidRDefault="006F2310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  <w:r w:rsidRPr="0057274A">
        <w:rPr>
          <w:rFonts w:ascii="Times New Roman" w:hAnsi="Times New Roman" w:cs="Times New Roman"/>
        </w:rPr>
        <w:tab/>
      </w:r>
    </w:p>
    <w:p w14:paraId="7DFBFEEC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2F3B4E98" w14:textId="77777777" w:rsidR="0057274A" w:rsidRDefault="0057274A" w:rsidP="00544E39">
      <w:pPr>
        <w:rPr>
          <w:rFonts w:ascii="Times New Roman" w:hAnsi="Times New Roman" w:cs="Times New Roman"/>
        </w:rPr>
      </w:pPr>
    </w:p>
    <w:p w14:paraId="11E053D4" w14:textId="531A20FD" w:rsidR="00DF1374" w:rsidRPr="00A33092" w:rsidRDefault="00DF1374" w:rsidP="00544E39">
      <w:pPr>
        <w:rPr>
          <w:rFonts w:ascii="Times New Roman" w:hAnsi="Times New Roman" w:cs="Times New Roman"/>
          <w:b/>
        </w:rPr>
      </w:pPr>
      <w:r w:rsidRPr="0057274A">
        <w:rPr>
          <w:rFonts w:ascii="Times New Roman" w:hAnsi="Times New Roman" w:cs="Times New Roman"/>
        </w:rPr>
        <w:t>5.  Have you submitted a prior grant request for funds from the Roseville</w:t>
      </w:r>
      <w:r w:rsidR="00094998">
        <w:rPr>
          <w:rFonts w:ascii="Times New Roman" w:hAnsi="Times New Roman" w:cs="Times New Roman"/>
        </w:rPr>
        <w:t xml:space="preserve"> Area</w:t>
      </w:r>
      <w:r w:rsidRPr="0057274A">
        <w:rPr>
          <w:rFonts w:ascii="Times New Roman" w:hAnsi="Times New Roman" w:cs="Times New Roman"/>
        </w:rPr>
        <w:t xml:space="preserve"> Community Fund</w:t>
      </w:r>
      <w:r w:rsidRPr="00711C13">
        <w:rPr>
          <w:rFonts w:ascii="Times New Roman" w:hAnsi="Times New Roman" w:cs="Times New Roman"/>
        </w:rPr>
        <w:t>?</w:t>
      </w:r>
      <w:r w:rsidR="00AD269D" w:rsidRPr="00711C13">
        <w:rPr>
          <w:rFonts w:ascii="Times New Roman" w:hAnsi="Times New Roman" w:cs="Times New Roman"/>
        </w:rPr>
        <w:t xml:space="preserve"> Note</w:t>
      </w:r>
      <w:r w:rsidR="00094998">
        <w:rPr>
          <w:rFonts w:ascii="Times New Roman" w:hAnsi="Times New Roman" w:cs="Times New Roman"/>
        </w:rPr>
        <w:t>:</w:t>
      </w:r>
      <w:r w:rsidR="003E03F6" w:rsidRPr="00711C13">
        <w:rPr>
          <w:rFonts w:ascii="Times New Roman" w:hAnsi="Times New Roman" w:cs="Times New Roman"/>
        </w:rPr>
        <w:t xml:space="preserve"> only </w:t>
      </w:r>
      <w:r w:rsidR="00AD269D" w:rsidRPr="00711C13">
        <w:rPr>
          <w:rFonts w:ascii="Times New Roman" w:hAnsi="Times New Roman" w:cs="Times New Roman"/>
        </w:rPr>
        <w:t>one request approved per calendar year</w:t>
      </w:r>
      <w:r w:rsidR="00A33092" w:rsidRPr="00A33092">
        <w:rPr>
          <w:rFonts w:ascii="Times New Roman" w:hAnsi="Times New Roman" w:cs="Times New Roman"/>
          <w:b/>
        </w:rPr>
        <w:t xml:space="preserve">.  Note if you did receive monies a Grant Report Form must be completed before we consider another request. </w:t>
      </w:r>
    </w:p>
    <w:p w14:paraId="65FCB7FE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7DF15039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07F85F9E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5E78D689" w14:textId="77777777" w:rsidR="004A3160" w:rsidRDefault="004A3160" w:rsidP="00544E39">
      <w:pPr>
        <w:rPr>
          <w:rFonts w:ascii="Times New Roman" w:hAnsi="Times New Roman" w:cs="Times New Roman"/>
        </w:rPr>
      </w:pPr>
    </w:p>
    <w:p w14:paraId="4B5B9B8A" w14:textId="77777777" w:rsidR="0057274A" w:rsidRPr="0057274A" w:rsidRDefault="0057274A" w:rsidP="00544E39">
      <w:pPr>
        <w:rPr>
          <w:rFonts w:ascii="Times New Roman" w:hAnsi="Times New Roman" w:cs="Times New Roman"/>
        </w:rPr>
      </w:pPr>
    </w:p>
    <w:p w14:paraId="5CCB3111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512384EF" w14:textId="3D23379E" w:rsidR="00DF1374" w:rsidRPr="0057274A" w:rsidRDefault="00DF1374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7.  Please describe any relationship or interest with members of the Roseville</w:t>
      </w:r>
      <w:r w:rsidR="00094998">
        <w:rPr>
          <w:rFonts w:ascii="Times New Roman" w:hAnsi="Times New Roman" w:cs="Times New Roman"/>
        </w:rPr>
        <w:t xml:space="preserve"> Area</w:t>
      </w:r>
      <w:r w:rsidRPr="0057274A">
        <w:rPr>
          <w:rFonts w:ascii="Times New Roman" w:hAnsi="Times New Roman" w:cs="Times New Roman"/>
        </w:rPr>
        <w:t xml:space="preserve"> Community Fund which might be considered in conflict of interest if not declared:</w:t>
      </w:r>
    </w:p>
    <w:p w14:paraId="5AAFB7D6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222C85FA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211C9D9E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61D7690C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7DC04422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5402D266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0B4E6B40" w14:textId="77777777" w:rsidR="004A3160" w:rsidRPr="0057274A" w:rsidRDefault="004A3160" w:rsidP="00544E39">
      <w:pPr>
        <w:rPr>
          <w:rFonts w:ascii="Times New Roman" w:hAnsi="Times New Roman" w:cs="Times New Roman"/>
        </w:rPr>
      </w:pPr>
    </w:p>
    <w:p w14:paraId="523A80F3" w14:textId="0DD37990" w:rsidR="00DF1374" w:rsidRPr="0057274A" w:rsidRDefault="00DF1374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The</w:t>
      </w:r>
      <w:r w:rsidR="007F0380">
        <w:rPr>
          <w:rFonts w:ascii="Times New Roman" w:hAnsi="Times New Roman" w:cs="Times New Roman"/>
        </w:rPr>
        <w:t xml:space="preserve"> </w:t>
      </w:r>
      <w:r w:rsidRPr="0057274A">
        <w:rPr>
          <w:rFonts w:ascii="Times New Roman" w:hAnsi="Times New Roman" w:cs="Times New Roman"/>
        </w:rPr>
        <w:t xml:space="preserve">Fund </w:t>
      </w:r>
      <w:r w:rsidR="00AD269D" w:rsidRPr="00711C13">
        <w:rPr>
          <w:rFonts w:ascii="Times New Roman" w:hAnsi="Times New Roman" w:cs="Times New Roman"/>
        </w:rPr>
        <w:t>requires</w:t>
      </w:r>
      <w:r w:rsidR="00AD269D">
        <w:rPr>
          <w:rFonts w:ascii="Times New Roman" w:hAnsi="Times New Roman" w:cs="Times New Roman"/>
        </w:rPr>
        <w:t xml:space="preserve"> </w:t>
      </w:r>
      <w:r w:rsidRPr="0057274A">
        <w:rPr>
          <w:rFonts w:ascii="Times New Roman" w:hAnsi="Times New Roman" w:cs="Times New Roman"/>
        </w:rPr>
        <w:t>each applicant to have a representative present at the meeting for a brief presentation</w:t>
      </w:r>
      <w:r w:rsidR="00B917A3">
        <w:rPr>
          <w:rFonts w:ascii="Times New Roman" w:hAnsi="Times New Roman" w:cs="Times New Roman"/>
        </w:rPr>
        <w:t xml:space="preserve"> (10 minutes)</w:t>
      </w:r>
      <w:r w:rsidRPr="0057274A">
        <w:rPr>
          <w:rFonts w:ascii="Times New Roman" w:hAnsi="Times New Roman" w:cs="Times New Roman"/>
        </w:rPr>
        <w:t xml:space="preserve"> and to answer questions.</w:t>
      </w:r>
      <w:r w:rsidR="007917CE">
        <w:rPr>
          <w:rFonts w:ascii="Times New Roman" w:hAnsi="Times New Roman" w:cs="Times New Roman"/>
        </w:rPr>
        <w:t xml:space="preserve">  This is </w:t>
      </w:r>
      <w:r w:rsidR="00944DA8">
        <w:rPr>
          <w:rFonts w:ascii="Times New Roman" w:hAnsi="Times New Roman" w:cs="Times New Roman"/>
        </w:rPr>
        <w:t>expected</w:t>
      </w:r>
      <w:bookmarkStart w:id="0" w:name="_GoBack"/>
      <w:bookmarkEnd w:id="0"/>
      <w:r w:rsidR="007917CE">
        <w:rPr>
          <w:rFonts w:ascii="Times New Roman" w:hAnsi="Times New Roman" w:cs="Times New Roman"/>
        </w:rPr>
        <w:t xml:space="preserve">.  If you can’t attend please let the Chair or secretary know. </w:t>
      </w:r>
    </w:p>
    <w:p w14:paraId="2971DABF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0FE19D84" w14:textId="77777777" w:rsidR="00DF1374" w:rsidRPr="0057274A" w:rsidRDefault="00DF1374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For additional information or to submit your application by mail please contact:</w:t>
      </w:r>
    </w:p>
    <w:p w14:paraId="736A7B47" w14:textId="77777777" w:rsidR="00BA71E4" w:rsidRPr="0057274A" w:rsidRDefault="00BA71E4" w:rsidP="00544E39">
      <w:pPr>
        <w:rPr>
          <w:rFonts w:ascii="Times New Roman" w:hAnsi="Times New Roman" w:cs="Times New Roman"/>
        </w:rPr>
      </w:pPr>
    </w:p>
    <w:p w14:paraId="57084356" w14:textId="77777777" w:rsidR="00BA71E4" w:rsidRPr="0057274A" w:rsidRDefault="00BA71E4" w:rsidP="00544E39">
      <w:pPr>
        <w:rPr>
          <w:rFonts w:ascii="Times New Roman" w:hAnsi="Times New Roman" w:cs="Times New Roman"/>
        </w:rPr>
      </w:pPr>
    </w:p>
    <w:p w14:paraId="775E1D6B" w14:textId="2DD3C8B1" w:rsidR="00DF1374" w:rsidRPr="0057274A" w:rsidRDefault="00DF1374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Roseville</w:t>
      </w:r>
      <w:r w:rsidR="008F70DB">
        <w:rPr>
          <w:rFonts w:ascii="Times New Roman" w:hAnsi="Times New Roman" w:cs="Times New Roman"/>
        </w:rPr>
        <w:t xml:space="preserve"> City Hall  </w:t>
      </w:r>
      <w:r w:rsidR="007F0380">
        <w:rPr>
          <w:rFonts w:ascii="Times New Roman" w:hAnsi="Times New Roman" w:cs="Times New Roman"/>
        </w:rPr>
        <w:t xml:space="preserve"> </w:t>
      </w:r>
    </w:p>
    <w:p w14:paraId="62F59FBA" w14:textId="30C6EDC4" w:rsidR="00C91A79" w:rsidRPr="0057274A" w:rsidRDefault="00C91A7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Attn</w:t>
      </w:r>
      <w:r w:rsidR="008F70DB">
        <w:rPr>
          <w:rFonts w:ascii="Times New Roman" w:hAnsi="Times New Roman" w:cs="Times New Roman"/>
        </w:rPr>
        <w:t>:</w:t>
      </w:r>
      <w:r w:rsidRPr="0057274A">
        <w:rPr>
          <w:rFonts w:ascii="Times New Roman" w:hAnsi="Times New Roman" w:cs="Times New Roman"/>
        </w:rPr>
        <w:t xml:space="preserve"> Roseville</w:t>
      </w:r>
      <w:r w:rsidR="00A33092">
        <w:rPr>
          <w:rFonts w:ascii="Times New Roman" w:hAnsi="Times New Roman" w:cs="Times New Roman"/>
        </w:rPr>
        <w:t xml:space="preserve"> </w:t>
      </w:r>
      <w:r w:rsidR="007F0380">
        <w:rPr>
          <w:rFonts w:ascii="Times New Roman" w:hAnsi="Times New Roman" w:cs="Times New Roman"/>
        </w:rPr>
        <w:t>Area</w:t>
      </w:r>
      <w:r w:rsidR="00A33092">
        <w:rPr>
          <w:rFonts w:ascii="Times New Roman" w:hAnsi="Times New Roman" w:cs="Times New Roman"/>
        </w:rPr>
        <w:t xml:space="preserve"> </w:t>
      </w:r>
      <w:r w:rsidRPr="0057274A">
        <w:rPr>
          <w:rFonts w:ascii="Times New Roman" w:hAnsi="Times New Roman" w:cs="Times New Roman"/>
        </w:rPr>
        <w:t>Community F</w:t>
      </w:r>
      <w:r w:rsidR="007F0380">
        <w:rPr>
          <w:rFonts w:ascii="Times New Roman" w:hAnsi="Times New Roman" w:cs="Times New Roman"/>
        </w:rPr>
        <w:t xml:space="preserve">oundation </w:t>
      </w:r>
      <w:r w:rsidRPr="0057274A">
        <w:rPr>
          <w:rFonts w:ascii="Times New Roman" w:hAnsi="Times New Roman" w:cs="Times New Roman"/>
        </w:rPr>
        <w:t xml:space="preserve"> </w:t>
      </w:r>
    </w:p>
    <w:p w14:paraId="4F1F1D8B" w14:textId="77BD4D83" w:rsidR="00C91A79" w:rsidRPr="0057274A" w:rsidRDefault="00C91A79" w:rsidP="00544E39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 xml:space="preserve">2660 Civic Center Drive </w:t>
      </w:r>
    </w:p>
    <w:p w14:paraId="1DBBA556" w14:textId="77777777" w:rsidR="00DF675D" w:rsidRDefault="00DF1374" w:rsidP="00DF675D">
      <w:pPr>
        <w:rPr>
          <w:rFonts w:ascii="Times New Roman" w:hAnsi="Times New Roman" w:cs="Times New Roman"/>
        </w:rPr>
      </w:pPr>
      <w:r w:rsidRPr="0057274A">
        <w:rPr>
          <w:rFonts w:ascii="Times New Roman" w:hAnsi="Times New Roman" w:cs="Times New Roman"/>
        </w:rPr>
        <w:t>Roseville MN 55113</w:t>
      </w:r>
    </w:p>
    <w:p w14:paraId="6C0C42B8" w14:textId="42C28732" w:rsidR="00DF675D" w:rsidRPr="006F2805" w:rsidRDefault="00DF675D" w:rsidP="00DF675D">
      <w:pPr>
        <w:rPr>
          <w:rStyle w:val="Hyperlink"/>
          <w:rFonts w:ascii="Times New Roman" w:hAnsi="Times New Roman" w:cs="Times New Roman"/>
          <w:color w:val="000000" w:themeColor="text1"/>
          <w:u w:val="none"/>
        </w:rPr>
      </w:pPr>
      <w:r w:rsidRPr="006F2805">
        <w:rPr>
          <w:rFonts w:ascii="Times New Roman" w:hAnsi="Times New Roman" w:cs="Times New Roman"/>
        </w:rPr>
        <w:t>EMAI</w:t>
      </w:r>
      <w:r w:rsidRPr="006F2805">
        <w:rPr>
          <w:rFonts w:ascii="Times New Roman" w:hAnsi="Times New Roman" w:cs="Times New Roman"/>
          <w:color w:val="000000" w:themeColor="text1"/>
        </w:rPr>
        <w:t xml:space="preserve">L: </w:t>
      </w:r>
      <w:hyperlink r:id="rId10" w:tgtFrame="_blank" w:history="1">
        <w:r w:rsidRPr="006F2805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racf.info@gmail.com</w:t>
        </w:r>
      </w:hyperlink>
    </w:p>
    <w:p w14:paraId="2C705B2C" w14:textId="2703368B" w:rsidR="00094998" w:rsidRPr="007917CE" w:rsidRDefault="00094998" w:rsidP="00DF675D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F2805">
        <w:rPr>
          <w:rStyle w:val="Hyperlink"/>
          <w:rFonts w:ascii="Times New Roman" w:hAnsi="Times New Roman" w:cs="Times New Roman"/>
          <w:color w:val="000000" w:themeColor="text1"/>
          <w:u w:val="none"/>
        </w:rPr>
        <w:t xml:space="preserve">Whenever possible please submit application by email </w:t>
      </w:r>
    </w:p>
    <w:p w14:paraId="255B1DC5" w14:textId="52A48374" w:rsidR="00DF1374" w:rsidRPr="007917CE" w:rsidRDefault="00DF1374" w:rsidP="00544E39">
      <w:pPr>
        <w:rPr>
          <w:rFonts w:ascii="Times New Roman" w:hAnsi="Times New Roman" w:cs="Times New Roman"/>
        </w:rPr>
      </w:pPr>
    </w:p>
    <w:p w14:paraId="7BA83C53" w14:textId="77777777" w:rsidR="00DF1374" w:rsidRPr="007917CE" w:rsidRDefault="00DF1374" w:rsidP="00544E39">
      <w:pPr>
        <w:rPr>
          <w:rFonts w:ascii="Times New Roman" w:hAnsi="Times New Roman" w:cs="Times New Roman"/>
        </w:rPr>
      </w:pPr>
    </w:p>
    <w:p w14:paraId="001F4679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4ADF4F6C" w14:textId="77777777" w:rsidR="00DF1374" w:rsidRPr="0057274A" w:rsidRDefault="00DF1374" w:rsidP="00544E39">
      <w:pPr>
        <w:rPr>
          <w:rFonts w:ascii="Times New Roman" w:hAnsi="Times New Roman" w:cs="Times New Roman"/>
        </w:rPr>
      </w:pPr>
    </w:p>
    <w:p w14:paraId="4070E508" w14:textId="300E57EC" w:rsidR="00DF1374" w:rsidRPr="0057274A" w:rsidRDefault="00DF1374" w:rsidP="00DF1374">
      <w:pPr>
        <w:rPr>
          <w:rFonts w:ascii="Times New Roman" w:hAnsi="Times New Roman" w:cs="Times New Roman"/>
        </w:rPr>
      </w:pPr>
    </w:p>
    <w:sectPr w:rsidR="00DF1374" w:rsidRPr="0057274A" w:rsidSect="0057274A">
      <w:headerReference w:type="even" r:id="rId11"/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C00391" w14:textId="77777777" w:rsidR="00841F16" w:rsidRDefault="00841F16" w:rsidP="0057274A">
      <w:r>
        <w:separator/>
      </w:r>
    </w:p>
  </w:endnote>
  <w:endnote w:type="continuationSeparator" w:id="0">
    <w:p w14:paraId="4DEFAC27" w14:textId="77777777" w:rsidR="00841F16" w:rsidRDefault="00841F16" w:rsidP="00572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8314E2" w14:textId="77777777" w:rsidR="00841F16" w:rsidRDefault="00841F16" w:rsidP="0057274A">
      <w:r>
        <w:separator/>
      </w:r>
    </w:p>
  </w:footnote>
  <w:footnote w:type="continuationSeparator" w:id="0">
    <w:p w14:paraId="323E7B82" w14:textId="77777777" w:rsidR="00841F16" w:rsidRDefault="00841F16" w:rsidP="005727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288BAD" w14:textId="77777777" w:rsidR="0057274A" w:rsidRDefault="0057274A" w:rsidP="0057274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169395" w14:textId="77777777" w:rsidR="0057274A" w:rsidRDefault="0057274A" w:rsidP="0057274A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D0CB0B" w14:textId="77777777" w:rsidR="0057274A" w:rsidRPr="0057274A" w:rsidRDefault="0057274A" w:rsidP="0057274A">
    <w:pPr>
      <w:pStyle w:val="Head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57274A">
      <w:rPr>
        <w:rStyle w:val="PageNumber"/>
        <w:rFonts w:ascii="Times New Roman" w:hAnsi="Times New Roman" w:cs="Times New Roman"/>
      </w:rPr>
      <w:fldChar w:fldCharType="begin"/>
    </w:r>
    <w:r w:rsidRPr="0057274A">
      <w:rPr>
        <w:rStyle w:val="PageNumber"/>
        <w:rFonts w:ascii="Times New Roman" w:hAnsi="Times New Roman" w:cs="Times New Roman"/>
      </w:rPr>
      <w:instrText xml:space="preserve">PAGE  </w:instrText>
    </w:r>
    <w:r w:rsidRPr="0057274A">
      <w:rPr>
        <w:rStyle w:val="PageNumber"/>
        <w:rFonts w:ascii="Times New Roman" w:hAnsi="Times New Roman" w:cs="Times New Roman"/>
      </w:rPr>
      <w:fldChar w:fldCharType="separate"/>
    </w:r>
    <w:r w:rsidR="00944DA8">
      <w:rPr>
        <w:rStyle w:val="PageNumber"/>
        <w:rFonts w:ascii="Times New Roman" w:hAnsi="Times New Roman" w:cs="Times New Roman"/>
        <w:noProof/>
      </w:rPr>
      <w:t>3</w:t>
    </w:r>
    <w:r w:rsidRPr="0057274A">
      <w:rPr>
        <w:rStyle w:val="PageNumber"/>
        <w:rFonts w:ascii="Times New Roman" w:hAnsi="Times New Roman" w:cs="Times New Roman"/>
      </w:rPr>
      <w:fldChar w:fldCharType="end"/>
    </w:r>
  </w:p>
  <w:p w14:paraId="2499514D" w14:textId="77777777" w:rsidR="0057274A" w:rsidRPr="0057274A" w:rsidRDefault="0057274A" w:rsidP="0057274A">
    <w:pPr>
      <w:pStyle w:val="Header"/>
      <w:ind w:right="360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B23BF6"/>
    <w:multiLevelType w:val="hybridMultilevel"/>
    <w:tmpl w:val="E1146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Q1MbYwMrc0t7BQ0lEKTi0uzszPAykwrgUA7EtrOSwAAAA="/>
  </w:docVars>
  <w:rsids>
    <w:rsidRoot w:val="00620D66"/>
    <w:rsid w:val="00036D95"/>
    <w:rsid w:val="0005525B"/>
    <w:rsid w:val="000733DF"/>
    <w:rsid w:val="00094998"/>
    <w:rsid w:val="000C7636"/>
    <w:rsid w:val="0027674D"/>
    <w:rsid w:val="002E4469"/>
    <w:rsid w:val="00340774"/>
    <w:rsid w:val="003746CD"/>
    <w:rsid w:val="003935B5"/>
    <w:rsid w:val="003E03F6"/>
    <w:rsid w:val="004316EB"/>
    <w:rsid w:val="004549DD"/>
    <w:rsid w:val="00492D91"/>
    <w:rsid w:val="004A3160"/>
    <w:rsid w:val="00544E39"/>
    <w:rsid w:val="0057274A"/>
    <w:rsid w:val="00595952"/>
    <w:rsid w:val="00620D66"/>
    <w:rsid w:val="006C34E5"/>
    <w:rsid w:val="006F2310"/>
    <w:rsid w:val="006F2805"/>
    <w:rsid w:val="00711C13"/>
    <w:rsid w:val="0074540B"/>
    <w:rsid w:val="007917CE"/>
    <w:rsid w:val="007F0380"/>
    <w:rsid w:val="00841F16"/>
    <w:rsid w:val="008F70DB"/>
    <w:rsid w:val="008F71E3"/>
    <w:rsid w:val="00944DA8"/>
    <w:rsid w:val="00973C94"/>
    <w:rsid w:val="009D57AB"/>
    <w:rsid w:val="00A33092"/>
    <w:rsid w:val="00A460AC"/>
    <w:rsid w:val="00AD269D"/>
    <w:rsid w:val="00B917A3"/>
    <w:rsid w:val="00BA71E4"/>
    <w:rsid w:val="00C57725"/>
    <w:rsid w:val="00C91A79"/>
    <w:rsid w:val="00C975DC"/>
    <w:rsid w:val="00D1275E"/>
    <w:rsid w:val="00DF1374"/>
    <w:rsid w:val="00DF675D"/>
    <w:rsid w:val="00E4176B"/>
    <w:rsid w:val="00FB38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0A126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E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74A"/>
  </w:style>
  <w:style w:type="character" w:styleId="PageNumber">
    <w:name w:val="page number"/>
    <w:basedOn w:val="DefaultParagraphFont"/>
    <w:uiPriority w:val="99"/>
    <w:semiHidden/>
    <w:unhideWhenUsed/>
    <w:rsid w:val="0057274A"/>
  </w:style>
  <w:style w:type="paragraph" w:styleId="Footer">
    <w:name w:val="footer"/>
    <w:basedOn w:val="Normal"/>
    <w:link w:val="Foot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74A"/>
  </w:style>
  <w:style w:type="character" w:styleId="Hyperlink">
    <w:name w:val="Hyperlink"/>
    <w:basedOn w:val="DefaultParagraphFont"/>
    <w:uiPriority w:val="99"/>
    <w:semiHidden/>
    <w:unhideWhenUsed/>
    <w:rsid w:val="00DF675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4077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E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74A"/>
  </w:style>
  <w:style w:type="character" w:styleId="PageNumber">
    <w:name w:val="page number"/>
    <w:basedOn w:val="DefaultParagraphFont"/>
    <w:uiPriority w:val="99"/>
    <w:semiHidden/>
    <w:unhideWhenUsed/>
    <w:rsid w:val="0057274A"/>
  </w:style>
  <w:style w:type="paragraph" w:styleId="Footer">
    <w:name w:val="footer"/>
    <w:basedOn w:val="Normal"/>
    <w:link w:val="Foot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74A"/>
  </w:style>
  <w:style w:type="character" w:styleId="Hyperlink">
    <w:name w:val="Hyperlink"/>
    <w:basedOn w:val="DefaultParagraphFont"/>
    <w:uiPriority w:val="99"/>
    <w:semiHidden/>
    <w:unhideWhenUsed/>
    <w:rsid w:val="00DF675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407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77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racf.info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ityofroseville.com/462/Map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73454-1561-4573-B3BA-60A676976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527</Words>
  <Characters>3007</Characters>
  <Application>Microsoft Office Word</Application>
  <DocSecurity>0</DocSecurity>
  <Lines>25</Lines>
  <Paragraphs>7</Paragraphs>
  <ScaleCrop>false</ScaleCrop>
  <Company>Kenneth L. Stewart, Ph.D., Ltd</Company>
  <LinksUpToDate>false</LinksUpToDate>
  <CharactersWithSpaces>3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Stewart</dc:creator>
  <cp:lastModifiedBy>Beth</cp:lastModifiedBy>
  <cp:revision>21</cp:revision>
  <dcterms:created xsi:type="dcterms:W3CDTF">2016-03-07T14:54:00Z</dcterms:created>
  <dcterms:modified xsi:type="dcterms:W3CDTF">2017-08-24T14:29:00Z</dcterms:modified>
</cp:coreProperties>
</file>